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D11BE" w:rsidRDefault="006D11B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1312924" w:rsidR="006D11BE" w:rsidRDefault="00E3522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8103B4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3</w:t>
      </w:r>
    </w:p>
    <w:p w14:paraId="00000003" w14:textId="77777777" w:rsidR="006D11BE" w:rsidRDefault="006D11B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501650F4" w14:textId="77777777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List and explain different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 xml:space="preserve"> products?</w:t>
      </w:r>
    </w:p>
    <w:p w14:paraId="696708B8" w14:textId="77777777" w:rsidR="00FF1FBC" w:rsidRDefault="00FF1FBC" w:rsidP="00FF1FBC">
      <w:pPr>
        <w:rPr>
          <w:rFonts w:ascii="Roboto" w:eastAsia="Roboto" w:hAnsi="Roboto" w:cs="Roboto"/>
          <w:sz w:val="28"/>
          <w:szCs w:val="28"/>
        </w:rPr>
      </w:pPr>
    </w:p>
    <w:p w14:paraId="522B8512" w14:textId="7F66BB55" w:rsidR="00FF1FBC" w:rsidRDefault="005108EE" w:rsidP="005108EE">
      <w:pPr>
        <w:rPr>
          <w:rFonts w:ascii="Roboto" w:eastAsia="Roboto" w:hAnsi="Roboto" w:cs="Roboto"/>
          <w:sz w:val="28"/>
          <w:szCs w:val="28"/>
        </w:rPr>
      </w:pPr>
      <w:r w:rsidRPr="009E5F34">
        <w:rPr>
          <w:rFonts w:ascii="Roboto" w:eastAsia="Roboto" w:hAnsi="Roboto" w:cs="Roboto"/>
          <w:b/>
          <w:bCs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>:</w:t>
      </w:r>
      <w:r w:rsidR="00FF1FBC">
        <w:rPr>
          <w:rFonts w:ascii="Roboto" w:eastAsia="Roboto" w:hAnsi="Roboto" w:cs="Roboto"/>
          <w:sz w:val="28"/>
          <w:szCs w:val="28"/>
        </w:rPr>
        <w:t xml:space="preserve"> Different Power Bi desktops are as below:</w:t>
      </w:r>
    </w:p>
    <w:p w14:paraId="1A8CC5E9" w14:textId="7B6A73E1" w:rsidR="005108EE" w:rsidRDefault="00FF1FBC" w:rsidP="00FF1FB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 w:rsidRPr="00FF1FBC">
        <w:rPr>
          <w:rFonts w:ascii="Roboto" w:eastAsia="Roboto" w:hAnsi="Roboto" w:cs="Roboto"/>
          <w:sz w:val="28"/>
          <w:szCs w:val="28"/>
        </w:rPr>
        <w:t xml:space="preserve">Power Bi desktop </w:t>
      </w:r>
      <w:r>
        <w:rPr>
          <w:rFonts w:ascii="Roboto" w:eastAsia="Roboto" w:hAnsi="Roboto" w:cs="Roboto"/>
          <w:sz w:val="28"/>
          <w:szCs w:val="28"/>
        </w:rPr>
        <w:t>for Windows application</w:t>
      </w:r>
    </w:p>
    <w:p w14:paraId="7DFCDB22" w14:textId="46AA04AB" w:rsidR="00FF1FBC" w:rsidRDefault="00FF1FBC" w:rsidP="00FF1FB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mobile: Mobile app to interact with Power Bi reports on mobile device</w:t>
      </w:r>
    </w:p>
    <w:p w14:paraId="3233D34D" w14:textId="448146F3" w:rsidR="00FF1FBC" w:rsidRDefault="00FF1FBC" w:rsidP="00FF1FB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Service: Cloud based service which lets user to share, collaborate and publish. It also has data refresh feature</w:t>
      </w:r>
    </w:p>
    <w:p w14:paraId="0BE268D9" w14:textId="032D110D" w:rsidR="00FF1FBC" w:rsidRDefault="00FF1FBC" w:rsidP="00FF1FB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report Server: For hosting reports within organization’s network</w:t>
      </w:r>
    </w:p>
    <w:p w14:paraId="0E0E67CF" w14:textId="19E22D4D" w:rsidR="00FF1FBC" w:rsidRPr="00FF1FBC" w:rsidRDefault="00FF1FBC" w:rsidP="00FF1FB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embedded: These are APIs made for developers to embed dashboards and reports into applications.</w:t>
      </w:r>
    </w:p>
    <w:p w14:paraId="032C8ECA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F6E8F4E" w14:textId="6B98F971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What limitations of Excel, Microsoft solved by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705202B5" w14:textId="733CFB10" w:rsidR="00FF1FBC" w:rsidRDefault="00FF1FBC" w:rsidP="00FF1FBC">
      <w:pPr>
        <w:rPr>
          <w:rFonts w:ascii="Roboto" w:eastAsia="Roboto" w:hAnsi="Roboto" w:cs="Roboto"/>
          <w:sz w:val="28"/>
          <w:szCs w:val="28"/>
        </w:rPr>
      </w:pPr>
      <w:r w:rsidRPr="009E5F34">
        <w:rPr>
          <w:rFonts w:ascii="Roboto" w:eastAsia="Roboto" w:hAnsi="Roboto" w:cs="Roboto"/>
          <w:b/>
          <w:bCs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>: Below are the limitations in Excel that were solved in Power Bi</w:t>
      </w:r>
    </w:p>
    <w:p w14:paraId="7B3F0B8C" w14:textId="7CF3BB2E" w:rsidR="00FF1FBC" w:rsidRDefault="00FF1FBC" w:rsidP="00FF1FB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can handle very large dataset efficiently unlike excel</w:t>
      </w:r>
    </w:p>
    <w:p w14:paraId="6709793C" w14:textId="6282A35E" w:rsidR="00FF1FBC" w:rsidRDefault="00FF1FBC" w:rsidP="00FF1FB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Real time data interaction and analysis</w:t>
      </w:r>
    </w:p>
    <w:p w14:paraId="5C3BDF9F" w14:textId="52A0B720" w:rsidR="00FF1FBC" w:rsidRDefault="00FF1FBC" w:rsidP="00FF1FB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Improved </w:t>
      </w:r>
      <w:r w:rsidR="008C04A9">
        <w:rPr>
          <w:rFonts w:ascii="Roboto" w:eastAsia="Roboto" w:hAnsi="Roboto" w:cs="Roboto"/>
          <w:sz w:val="28"/>
          <w:szCs w:val="28"/>
        </w:rPr>
        <w:t xml:space="preserve">and interactive </w:t>
      </w:r>
      <w:r>
        <w:rPr>
          <w:rFonts w:ascii="Roboto" w:eastAsia="Roboto" w:hAnsi="Roboto" w:cs="Roboto"/>
          <w:sz w:val="28"/>
          <w:szCs w:val="28"/>
        </w:rPr>
        <w:t>data visualization</w:t>
      </w:r>
      <w:r w:rsidR="008C04A9">
        <w:rPr>
          <w:rFonts w:ascii="Roboto" w:eastAsia="Roboto" w:hAnsi="Roboto" w:cs="Roboto"/>
          <w:sz w:val="28"/>
          <w:szCs w:val="28"/>
        </w:rPr>
        <w:t xml:space="preserve"> </w:t>
      </w:r>
    </w:p>
    <w:p w14:paraId="0CD09766" w14:textId="1FDDAF87" w:rsidR="008C04A9" w:rsidRDefault="008C04A9" w:rsidP="00FF1FB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enhanced data transformation with cleaning and merging in Power query of power bi</w:t>
      </w:r>
    </w:p>
    <w:p w14:paraId="1E97A459" w14:textId="0EB184A0" w:rsidR="008C04A9" w:rsidRDefault="008C04A9" w:rsidP="00FF1FB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More collaborative features</w:t>
      </w:r>
    </w:p>
    <w:p w14:paraId="7E8330E5" w14:textId="1D5AE36F" w:rsidR="008C04A9" w:rsidRPr="00FF1FBC" w:rsidRDefault="008C04A9" w:rsidP="00FF1FB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Data import from more sources due to better connectivity options</w:t>
      </w:r>
    </w:p>
    <w:p w14:paraId="2F7C9ED2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AE5B5F4" w14:textId="029D05D6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Query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545E8F62" w14:textId="68672BA2" w:rsidR="008C04A9" w:rsidRPr="00E35221" w:rsidRDefault="008C04A9" w:rsidP="008C04A9">
      <w:pPr>
        <w:rPr>
          <w:rFonts w:ascii="Roboto" w:eastAsia="Roboto" w:hAnsi="Roboto" w:cs="Roboto"/>
          <w:sz w:val="28"/>
          <w:szCs w:val="28"/>
        </w:rPr>
      </w:pPr>
      <w:r w:rsidRPr="009E5F34">
        <w:rPr>
          <w:rFonts w:ascii="Roboto" w:eastAsia="Roboto" w:hAnsi="Roboto" w:cs="Roboto"/>
          <w:b/>
          <w:bCs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 xml:space="preserve">: Power Query is a data transformation tool. It helps clean and shape data that can be analysed power Bi. And it is also a data connectivity tool. It connects to different data sources to extract data and then transforms and loads (ETL). </w:t>
      </w:r>
    </w:p>
    <w:p w14:paraId="39823F69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4C77CF4" w14:textId="7DBC8829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Map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3628F82F" w14:textId="2C2C4A29" w:rsidR="008C04A9" w:rsidRPr="00E35221" w:rsidRDefault="008C04A9" w:rsidP="008C04A9">
      <w:pPr>
        <w:rPr>
          <w:rFonts w:ascii="Roboto" w:eastAsia="Roboto" w:hAnsi="Roboto" w:cs="Roboto"/>
          <w:sz w:val="28"/>
          <w:szCs w:val="28"/>
        </w:rPr>
      </w:pPr>
      <w:r w:rsidRPr="009E5F34">
        <w:rPr>
          <w:rFonts w:ascii="Roboto" w:eastAsia="Roboto" w:hAnsi="Roboto" w:cs="Roboto"/>
          <w:b/>
          <w:bCs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 xml:space="preserve">: This is a feature used to visualize geographic data in an interactive manner. You can </w:t>
      </w:r>
      <w:proofErr w:type="spellStart"/>
      <w:r>
        <w:rPr>
          <w:rFonts w:ascii="Roboto" w:eastAsia="Roboto" w:hAnsi="Roboto" w:cs="Roboto"/>
          <w:sz w:val="28"/>
          <w:szCs w:val="28"/>
        </w:rPr>
        <w:t>cret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visually engaging maps, plot data points on map and notice changes with time.</w:t>
      </w:r>
    </w:p>
    <w:p w14:paraId="0411865E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2F5C82F1" w14:textId="40E1AB01" w:rsidR="00E35221" w:rsidRP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How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 xml:space="preserve"> eliminated the need to host SharePoint Server on premises?</w:t>
      </w:r>
    </w:p>
    <w:p w14:paraId="0B181346" w14:textId="0112A875" w:rsidR="00E35221" w:rsidRDefault="00555CEA" w:rsidP="00555CEA">
      <w:pPr>
        <w:tabs>
          <w:tab w:val="left" w:pos="1872"/>
        </w:tabs>
        <w:rPr>
          <w:rFonts w:ascii="Roboto" w:eastAsia="Roboto" w:hAnsi="Roboto" w:cs="Roboto"/>
          <w:sz w:val="28"/>
          <w:szCs w:val="28"/>
        </w:rPr>
      </w:pPr>
      <w:r w:rsidRPr="009E5F34">
        <w:rPr>
          <w:rFonts w:ascii="Roboto" w:eastAsia="Roboto" w:hAnsi="Roboto" w:cs="Roboto"/>
          <w:b/>
          <w:bCs/>
          <w:sz w:val="28"/>
          <w:szCs w:val="28"/>
        </w:rPr>
        <w:lastRenderedPageBreak/>
        <w:t>Ans</w:t>
      </w:r>
      <w:r>
        <w:rPr>
          <w:rFonts w:ascii="Roboto" w:eastAsia="Roboto" w:hAnsi="Roboto" w:cs="Roboto"/>
          <w:sz w:val="28"/>
          <w:szCs w:val="28"/>
        </w:rPr>
        <w:t xml:space="preserve">: As Power Bi Service provides cloud based collaborative features which is a secure platform to publish, share and collaborate reports, </w:t>
      </w:r>
      <w:proofErr w:type="spellStart"/>
      <w:r>
        <w:rPr>
          <w:rFonts w:ascii="Roboto" w:eastAsia="Roboto" w:hAnsi="Roboto" w:cs="Roboto"/>
          <w:sz w:val="28"/>
          <w:szCs w:val="28"/>
        </w:rPr>
        <w:t>sharepoint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server which was meant for collaboration was no longer required. Hence, Power BI eliminated the need of </w:t>
      </w:r>
      <w:proofErr w:type="spellStart"/>
      <w:r>
        <w:rPr>
          <w:rFonts w:ascii="Roboto" w:eastAsia="Roboto" w:hAnsi="Roboto" w:cs="Roboto"/>
          <w:sz w:val="28"/>
          <w:szCs w:val="28"/>
        </w:rPr>
        <w:t>sharepoint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server.</w:t>
      </w:r>
    </w:p>
    <w:p w14:paraId="6502E3DC" w14:textId="77777777" w:rsidR="00555CEA" w:rsidRPr="00E35221" w:rsidRDefault="00555CEA" w:rsidP="00555CEA">
      <w:pPr>
        <w:tabs>
          <w:tab w:val="left" w:pos="1872"/>
        </w:tabs>
        <w:rPr>
          <w:rFonts w:ascii="Roboto" w:eastAsia="Roboto" w:hAnsi="Roboto" w:cs="Roboto"/>
          <w:sz w:val="28"/>
          <w:szCs w:val="28"/>
        </w:rPr>
      </w:pPr>
    </w:p>
    <w:p w14:paraId="00000006" w14:textId="2D8CA5EC" w:rsidR="006D11BE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Explain the updates done in Power Bi Service</w:t>
      </w:r>
      <w:r w:rsidR="00521BD0">
        <w:rPr>
          <w:rFonts w:ascii="Roboto" w:eastAsia="Roboto" w:hAnsi="Roboto" w:cs="Roboto"/>
          <w:sz w:val="28"/>
          <w:szCs w:val="28"/>
        </w:rPr>
        <w:t xml:space="preserve"> </w:t>
      </w:r>
      <w:r w:rsidRPr="00E35221">
        <w:rPr>
          <w:rFonts w:ascii="Roboto" w:eastAsia="Roboto" w:hAnsi="Roboto" w:cs="Roboto"/>
          <w:sz w:val="28"/>
          <w:szCs w:val="28"/>
        </w:rPr>
        <w:t xml:space="preserve">(power BI 2.0) as compared to older </w:t>
      </w:r>
      <w:proofErr w:type="gramStart"/>
      <w:r w:rsidRPr="00E35221">
        <w:rPr>
          <w:rFonts w:ascii="Roboto" w:eastAsia="Roboto" w:hAnsi="Roboto" w:cs="Roboto"/>
          <w:sz w:val="28"/>
          <w:szCs w:val="28"/>
        </w:rPr>
        <w:t>version ?</w:t>
      </w:r>
      <w:proofErr w:type="gramEnd"/>
    </w:p>
    <w:p w14:paraId="13223312" w14:textId="02262C44" w:rsidR="009041B6" w:rsidRDefault="009041B6" w:rsidP="009041B6">
      <w:pPr>
        <w:rPr>
          <w:rFonts w:ascii="Roboto" w:eastAsia="Roboto" w:hAnsi="Roboto" w:cs="Roboto"/>
          <w:sz w:val="28"/>
          <w:szCs w:val="28"/>
        </w:rPr>
      </w:pPr>
      <w:r w:rsidRPr="009E5F34">
        <w:rPr>
          <w:rFonts w:ascii="Roboto" w:eastAsia="Roboto" w:hAnsi="Roboto" w:cs="Roboto"/>
          <w:b/>
          <w:bCs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 xml:space="preserve">: </w:t>
      </w:r>
      <w:r w:rsidR="00521BD0">
        <w:rPr>
          <w:rFonts w:ascii="Roboto" w:eastAsia="Roboto" w:hAnsi="Roboto" w:cs="Roboto"/>
          <w:sz w:val="28"/>
          <w:szCs w:val="28"/>
        </w:rPr>
        <w:t>Below are the updates:</w:t>
      </w:r>
    </w:p>
    <w:p w14:paraId="4470629C" w14:textId="77777777" w:rsidR="00521BD0" w:rsidRPr="00044FD8" w:rsidRDefault="00521BD0" w:rsidP="00521BD0">
      <w:pPr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044FD8">
        <w:rPr>
          <w:rFonts w:ascii="Roboto" w:eastAsia="Roboto" w:hAnsi="Roboto" w:cs="Roboto"/>
          <w:sz w:val="28"/>
          <w:szCs w:val="28"/>
        </w:rPr>
        <w:t>A fresh user interface featuring a revamped navigation panel and updated data visualizations.</w:t>
      </w:r>
    </w:p>
    <w:p w14:paraId="2683D50A" w14:textId="77777777" w:rsidR="00521BD0" w:rsidRPr="00044FD8" w:rsidRDefault="00521BD0" w:rsidP="00521BD0">
      <w:pPr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044FD8">
        <w:rPr>
          <w:rFonts w:ascii="Roboto" w:eastAsia="Roboto" w:hAnsi="Roboto" w:cs="Roboto"/>
          <w:sz w:val="28"/>
          <w:szCs w:val="28"/>
        </w:rPr>
        <w:t>Enhanced collaborative functionalities, such as the capacity to share reports and dashboards with external collaborators and facilitate real-time collaborative report editing.</w:t>
      </w:r>
    </w:p>
    <w:p w14:paraId="2A90965C" w14:textId="77777777" w:rsidR="00521BD0" w:rsidRPr="00044FD8" w:rsidRDefault="00521BD0" w:rsidP="00521BD0">
      <w:pPr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044FD8">
        <w:rPr>
          <w:rFonts w:ascii="Roboto" w:eastAsia="Roboto" w:hAnsi="Roboto" w:cs="Roboto"/>
          <w:sz w:val="28"/>
          <w:szCs w:val="28"/>
        </w:rPr>
        <w:t xml:space="preserve">Augmented data </w:t>
      </w:r>
      <w:proofErr w:type="spellStart"/>
      <w:r w:rsidRPr="00044FD8">
        <w:rPr>
          <w:rFonts w:ascii="Roboto" w:eastAsia="Roboto" w:hAnsi="Roboto" w:cs="Roboto"/>
          <w:sz w:val="28"/>
          <w:szCs w:val="28"/>
        </w:rPr>
        <w:t>modeling</w:t>
      </w:r>
      <w:proofErr w:type="spellEnd"/>
      <w:r w:rsidRPr="00044FD8">
        <w:rPr>
          <w:rFonts w:ascii="Roboto" w:eastAsia="Roboto" w:hAnsi="Roboto" w:cs="Roboto"/>
          <w:sz w:val="28"/>
          <w:szCs w:val="28"/>
        </w:rPr>
        <w:t xml:space="preserve"> capabilities, encompassing the creation of calculated tables and columns, as well as expanded utilization of DAX formulas.</w:t>
      </w:r>
    </w:p>
    <w:p w14:paraId="07E503F8" w14:textId="77777777" w:rsidR="00521BD0" w:rsidRPr="00044FD8" w:rsidRDefault="00521BD0" w:rsidP="00521BD0">
      <w:pPr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044FD8">
        <w:rPr>
          <w:rFonts w:ascii="Roboto" w:eastAsia="Roboto" w:hAnsi="Roboto" w:cs="Roboto"/>
          <w:sz w:val="28"/>
          <w:szCs w:val="28"/>
        </w:rPr>
        <w:t>Elevated performance and scalability, including swifter loading speeds and the capacity to handle more extensive datasets.</w:t>
      </w:r>
    </w:p>
    <w:p w14:paraId="77D5EB93" w14:textId="77777777" w:rsidR="00521BD0" w:rsidRPr="00044FD8" w:rsidRDefault="00521BD0" w:rsidP="00521BD0">
      <w:pPr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044FD8">
        <w:rPr>
          <w:rFonts w:ascii="Roboto" w:eastAsia="Roboto" w:hAnsi="Roboto" w:cs="Roboto"/>
          <w:sz w:val="28"/>
          <w:szCs w:val="28"/>
        </w:rPr>
        <w:t>Heightened integration with various Microsoft products, including seamless connections with Azure Data Services, Microsoft Teams, and Excel.</w:t>
      </w:r>
    </w:p>
    <w:p w14:paraId="0C7A21D3" w14:textId="77777777" w:rsidR="00521BD0" w:rsidRPr="00E35221" w:rsidRDefault="00521BD0" w:rsidP="009041B6">
      <w:pPr>
        <w:rPr>
          <w:rFonts w:ascii="Roboto" w:eastAsia="Roboto" w:hAnsi="Roboto" w:cs="Roboto"/>
          <w:sz w:val="28"/>
          <w:szCs w:val="28"/>
        </w:rPr>
      </w:pPr>
    </w:p>
    <w:p w14:paraId="00000007" w14:textId="77777777" w:rsidR="006D11BE" w:rsidRDefault="006D11BE">
      <w:pPr>
        <w:rPr>
          <w:rFonts w:ascii="Roboto" w:eastAsia="Roboto" w:hAnsi="Roboto" w:cs="Roboto"/>
          <w:b/>
          <w:sz w:val="40"/>
          <w:szCs w:val="40"/>
        </w:rPr>
      </w:pPr>
    </w:p>
    <w:sectPr w:rsidR="006D11BE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F9357" w14:textId="77777777" w:rsidR="0015187F" w:rsidRDefault="0015187F">
      <w:pPr>
        <w:spacing w:line="240" w:lineRule="auto"/>
      </w:pPr>
      <w:r>
        <w:separator/>
      </w:r>
    </w:p>
  </w:endnote>
  <w:endnote w:type="continuationSeparator" w:id="0">
    <w:p w14:paraId="15BED573" w14:textId="77777777" w:rsidR="0015187F" w:rsidRDefault="001518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D11BE" w:rsidRDefault="006D11BE"/>
  <w:p w14:paraId="0000000C" w14:textId="77777777" w:rsidR="006D11BE" w:rsidRDefault="00000000">
    <w:r>
      <w:pict w14:anchorId="4DC2F439">
        <v:rect id="_x0000_i1026" style="width:0;height:1.5pt" o:hralign="center" o:hrstd="t" o:hr="t" fillcolor="#a0a0a0" stroked="f"/>
      </w:pict>
    </w:r>
  </w:p>
  <w:p w14:paraId="0000000D" w14:textId="77777777" w:rsidR="006D11BE" w:rsidRDefault="006D11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C0157" w14:textId="77777777" w:rsidR="0015187F" w:rsidRDefault="0015187F">
      <w:pPr>
        <w:spacing w:line="240" w:lineRule="auto"/>
      </w:pPr>
      <w:r>
        <w:separator/>
      </w:r>
    </w:p>
  </w:footnote>
  <w:footnote w:type="continuationSeparator" w:id="0">
    <w:p w14:paraId="6375DF6A" w14:textId="77777777" w:rsidR="0015187F" w:rsidRDefault="0015187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D11BE" w:rsidRDefault="006D11BE"/>
  <w:p w14:paraId="00000009" w14:textId="77777777" w:rsidR="006D11BE" w:rsidRDefault="00000000">
    <w:r>
      <w:pict w14:anchorId="781D390E">
        <v:rect id="_x0000_i1025" style="width:0;height:1.5pt" o:hralign="center" o:hrstd="t" o:hr="t" fillcolor="#a0a0a0" stroked="f"/>
      </w:pict>
    </w:r>
  </w:p>
  <w:p w14:paraId="0000000A" w14:textId="77777777" w:rsidR="006D11BE" w:rsidRDefault="00000000">
    <w:r>
      <w:pict w14:anchorId="12E9C5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669A5"/>
    <w:multiLevelType w:val="multilevel"/>
    <w:tmpl w:val="542804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0900B22"/>
    <w:multiLevelType w:val="multilevel"/>
    <w:tmpl w:val="A280AD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361785726">
    <w:abstractNumId w:val="0"/>
  </w:num>
  <w:num w:numId="2" w16cid:durableId="7904380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W2NLQ0MTAwMjBS0lEKTi0uzszPAykwrAUAmcEcBSwAAAA="/>
  </w:docVars>
  <w:rsids>
    <w:rsidRoot w:val="006D11BE"/>
    <w:rsid w:val="0015187F"/>
    <w:rsid w:val="005108EE"/>
    <w:rsid w:val="00521BD0"/>
    <w:rsid w:val="00555CEA"/>
    <w:rsid w:val="006D11BE"/>
    <w:rsid w:val="008103B4"/>
    <w:rsid w:val="008C04A9"/>
    <w:rsid w:val="009041B6"/>
    <w:rsid w:val="009E5F34"/>
    <w:rsid w:val="00E35221"/>
    <w:rsid w:val="00FF1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10932F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F1F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6</cp:revision>
  <dcterms:created xsi:type="dcterms:W3CDTF">2021-12-05T16:29:00Z</dcterms:created>
  <dcterms:modified xsi:type="dcterms:W3CDTF">2023-10-27T14:30:00Z</dcterms:modified>
</cp:coreProperties>
</file>